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A1BFC" w14:textId="4F726B5D" w:rsidR="00DA78BD" w:rsidRPr="003839AA" w:rsidRDefault="00DA78BD" w:rsidP="003839AA">
      <w:pPr>
        <w:pStyle w:val="Heading2"/>
        <w:jc w:val="center"/>
        <w:rPr>
          <w:b w:val="0"/>
          <w:bCs/>
          <w:lang w:val="el-GR"/>
        </w:rPr>
      </w:pPr>
      <w:r w:rsidRPr="003839AA">
        <w:rPr>
          <w:b w:val="0"/>
          <w:bCs/>
          <w:lang w:val="el-GR"/>
        </w:rPr>
        <w:t>Τμήμα Μηχανικών Η/Υ &amp; Πληροφορικής</w:t>
      </w:r>
      <w:r w:rsidRPr="003839AA">
        <w:rPr>
          <w:b w:val="0"/>
          <w:bCs/>
          <w:lang w:val="el-GR"/>
        </w:rPr>
        <w:br/>
        <w:t>Πανεπιστήμιο Πατρών</w:t>
      </w:r>
    </w:p>
    <w:p w14:paraId="738DADDE" w14:textId="77777777" w:rsidR="00DA78BD" w:rsidRPr="003839AA" w:rsidRDefault="00DA78BD" w:rsidP="002A713F">
      <w:pPr>
        <w:rPr>
          <w:lang w:val="el-GR"/>
        </w:rPr>
      </w:pPr>
    </w:p>
    <w:p w14:paraId="046A957A" w14:textId="76823BFB" w:rsidR="00DA78BD" w:rsidRPr="003839AA" w:rsidRDefault="00DA78BD" w:rsidP="003839AA">
      <w:pPr>
        <w:pStyle w:val="Heading1"/>
        <w:jc w:val="center"/>
        <w:rPr>
          <w:lang w:val="el-GR"/>
        </w:rPr>
      </w:pPr>
      <w:r w:rsidRPr="003839AA">
        <w:rPr>
          <w:lang w:val="el-GR"/>
        </w:rPr>
        <w:t>Ανάκτηση Πληροφορίας</w:t>
      </w:r>
    </w:p>
    <w:p w14:paraId="3C2D06D9" w14:textId="77777777" w:rsidR="00DA78BD" w:rsidRPr="003839AA" w:rsidRDefault="00DA78BD" w:rsidP="002A713F">
      <w:pPr>
        <w:rPr>
          <w:lang w:val="el-GR"/>
        </w:rPr>
      </w:pPr>
    </w:p>
    <w:p w14:paraId="0407B9DB" w14:textId="4FB1BEA6" w:rsidR="00DA78BD" w:rsidRPr="00065CA3" w:rsidRDefault="00DA78BD" w:rsidP="003839AA">
      <w:pPr>
        <w:pStyle w:val="Heading2"/>
        <w:jc w:val="center"/>
        <w:rPr>
          <w:lang w:val="el-GR"/>
        </w:rPr>
      </w:pPr>
      <w:r w:rsidRPr="003839AA">
        <w:rPr>
          <w:lang w:val="el-GR"/>
        </w:rPr>
        <w:t>Εργαστηριακή Άσκηση</w:t>
      </w:r>
      <w:r w:rsidRPr="003839AA">
        <w:rPr>
          <w:lang w:val="el-GR"/>
        </w:rPr>
        <w:br/>
        <w:t>Χειμερινό Εξάμηνο 20</w:t>
      </w:r>
      <w:r w:rsidR="007A3E4A" w:rsidRPr="00696F20">
        <w:rPr>
          <w:lang w:val="el-GR"/>
        </w:rPr>
        <w:t>2</w:t>
      </w:r>
      <w:r w:rsidR="00F751D7" w:rsidRPr="00065CA3">
        <w:rPr>
          <w:lang w:val="el-GR"/>
        </w:rPr>
        <w:t>2</w:t>
      </w:r>
    </w:p>
    <w:p w14:paraId="594E8C7C" w14:textId="77777777" w:rsidR="00DA78BD" w:rsidRPr="003839AA" w:rsidRDefault="00DA78BD" w:rsidP="002A713F">
      <w:pPr>
        <w:rPr>
          <w:lang w:val="el-GR"/>
        </w:rPr>
      </w:pPr>
    </w:p>
    <w:p w14:paraId="171083F7" w14:textId="40B90379" w:rsidR="00DA78BD" w:rsidRPr="003839AA" w:rsidRDefault="00DA78BD" w:rsidP="003839AA">
      <w:pPr>
        <w:pStyle w:val="Heading3"/>
        <w:jc w:val="center"/>
        <w:rPr>
          <w:b w:val="0"/>
          <w:bCs/>
          <w:lang w:val="el-GR"/>
        </w:rPr>
      </w:pPr>
      <w:r w:rsidRPr="003839AA">
        <w:rPr>
          <w:b w:val="0"/>
          <w:bCs/>
          <w:lang w:val="el-GR"/>
        </w:rPr>
        <w:t>Διδάσκων: Χ. Μακρής</w:t>
      </w:r>
    </w:p>
    <w:p w14:paraId="1D7EBE6F" w14:textId="77777777" w:rsidR="003839AA" w:rsidRPr="003839AA" w:rsidRDefault="003839AA" w:rsidP="003839AA">
      <w:pPr>
        <w:rPr>
          <w:lang w:val="el-GR"/>
        </w:rPr>
      </w:pPr>
    </w:p>
    <w:p w14:paraId="662A425D" w14:textId="18FBF0E3" w:rsidR="00DA78BD" w:rsidRDefault="00DA78BD" w:rsidP="003839AA">
      <w:pPr>
        <w:pStyle w:val="Heading3"/>
        <w:rPr>
          <w:lang w:val="el-GR"/>
        </w:rPr>
      </w:pPr>
      <w:r w:rsidRPr="003839AA">
        <w:rPr>
          <w:lang w:val="el-GR"/>
        </w:rPr>
        <w:t>Εκφώνηση</w:t>
      </w:r>
    </w:p>
    <w:p w14:paraId="201BAEFC" w14:textId="4DA9EDD8" w:rsidR="005B0DBE" w:rsidRPr="00F81410" w:rsidRDefault="00492A5D" w:rsidP="002059C8">
      <w:pPr>
        <w:rPr>
          <w:lang w:val="el-GR"/>
        </w:rPr>
      </w:pPr>
      <w:r>
        <w:rPr>
          <w:lang w:val="el-GR"/>
        </w:rPr>
        <w:t xml:space="preserve">Στα πλαίσια της </w:t>
      </w:r>
      <w:r w:rsidR="00E40002">
        <w:rPr>
          <w:lang w:val="el-GR"/>
        </w:rPr>
        <w:t xml:space="preserve">παρούσας </w:t>
      </w:r>
      <w:r>
        <w:rPr>
          <w:lang w:val="el-GR"/>
        </w:rPr>
        <w:t xml:space="preserve">εργαστηριακής άσκησης </w:t>
      </w:r>
      <w:r w:rsidR="00E40002">
        <w:rPr>
          <w:lang w:val="el-GR"/>
        </w:rPr>
        <w:t xml:space="preserve">σας </w:t>
      </w:r>
      <w:r>
        <w:rPr>
          <w:lang w:val="el-GR"/>
        </w:rPr>
        <w:t>ζητείται να υλοποι</w:t>
      </w:r>
      <w:r w:rsidR="00E40002">
        <w:rPr>
          <w:lang w:val="el-GR"/>
        </w:rPr>
        <w:t>ήσετε</w:t>
      </w:r>
      <w:r>
        <w:rPr>
          <w:lang w:val="el-GR"/>
        </w:rPr>
        <w:t xml:space="preserve"> </w:t>
      </w:r>
      <w:r w:rsidRPr="007D3DA8">
        <w:rPr>
          <w:highlight w:val="yellow"/>
          <w:lang w:val="el-GR"/>
        </w:rPr>
        <w:t>μια μ</w:t>
      </w:r>
      <w:r w:rsidR="00E40002" w:rsidRPr="007D3DA8">
        <w:rPr>
          <w:highlight w:val="yellow"/>
          <w:lang w:val="el-GR"/>
        </w:rPr>
        <w:t xml:space="preserve">ηχανή αναζήτησης </w:t>
      </w:r>
      <w:r w:rsidR="008C68E0" w:rsidRPr="007D3DA8">
        <w:rPr>
          <w:highlight w:val="yellow"/>
          <w:lang w:val="el-GR"/>
        </w:rPr>
        <w:t>βιβλίων</w:t>
      </w:r>
      <w:r w:rsidR="00E40002" w:rsidRPr="007D3DA8">
        <w:rPr>
          <w:highlight w:val="yellow"/>
          <w:lang w:val="el-GR"/>
        </w:rPr>
        <w:t xml:space="preserve"> η οποία θα </w:t>
      </w:r>
      <w:r w:rsidR="005B0DBE" w:rsidRPr="007D3DA8">
        <w:rPr>
          <w:highlight w:val="yellow"/>
          <w:lang w:val="el-GR"/>
        </w:rPr>
        <w:t xml:space="preserve">βασίζεται στην </w:t>
      </w:r>
      <w:r w:rsidR="005B0DBE" w:rsidRPr="007D3DA8">
        <w:rPr>
          <w:highlight w:val="yellow"/>
        </w:rPr>
        <w:t>Elasticsearch</w:t>
      </w:r>
      <w:r w:rsidR="005B0DBE" w:rsidRPr="005B0DBE">
        <w:rPr>
          <w:lang w:val="el-GR"/>
        </w:rPr>
        <w:t xml:space="preserve"> </w:t>
      </w:r>
      <w:r w:rsidR="005B0DBE">
        <w:rPr>
          <w:lang w:val="el-GR"/>
        </w:rPr>
        <w:t xml:space="preserve">και θα </w:t>
      </w:r>
      <w:r w:rsidR="00E40002">
        <w:rPr>
          <w:lang w:val="el-GR"/>
        </w:rPr>
        <w:t>αποφασίζει τη σειρά παρουσίασης των αποτελεσμάτων χρησιμοποιώντας τεχνικές μηχανικής μάθησης.</w:t>
      </w:r>
      <w:r w:rsidR="001437F6">
        <w:rPr>
          <w:lang w:val="el-GR"/>
        </w:rPr>
        <w:t xml:space="preserve"> </w:t>
      </w:r>
      <w:r w:rsidR="00140894">
        <w:rPr>
          <w:lang w:val="el-GR"/>
        </w:rPr>
        <w:t xml:space="preserve">Δεν ορίζεται </w:t>
      </w:r>
      <w:r w:rsidR="001437F6">
        <w:rPr>
          <w:lang w:val="el-GR"/>
        </w:rPr>
        <w:t>γλώσσα υλοποίηση</w:t>
      </w:r>
      <w:r w:rsidR="00140894">
        <w:rPr>
          <w:lang w:val="el-GR"/>
        </w:rPr>
        <w:t xml:space="preserve">ς αλλά </w:t>
      </w:r>
      <w:r w:rsidR="00F81410">
        <w:rPr>
          <w:lang w:val="el-GR"/>
        </w:rPr>
        <w:t>προτείνεται η</w:t>
      </w:r>
      <w:r w:rsidR="00F81410" w:rsidRPr="00F81410">
        <w:rPr>
          <w:lang w:val="el-GR"/>
        </w:rPr>
        <w:t xml:space="preserve"> </w:t>
      </w:r>
      <w:r w:rsidR="00F81410">
        <w:rPr>
          <w:lang w:val="el-GR"/>
        </w:rPr>
        <w:t xml:space="preserve">χρήση της </w:t>
      </w:r>
      <w:r w:rsidR="00F81410">
        <w:t>Python</w:t>
      </w:r>
      <w:r w:rsidR="00F81410" w:rsidRPr="00F81410">
        <w:rPr>
          <w:lang w:val="el-GR"/>
        </w:rPr>
        <w:t xml:space="preserve"> </w:t>
      </w:r>
      <w:r w:rsidR="00F81410">
        <w:rPr>
          <w:lang w:val="el-GR"/>
        </w:rPr>
        <w:t xml:space="preserve">και των βιβλιοθηκών </w:t>
      </w:r>
      <w:r w:rsidR="00F81410">
        <w:t>pandas</w:t>
      </w:r>
      <w:r w:rsidR="00F81410" w:rsidRPr="00F81410">
        <w:rPr>
          <w:lang w:val="el-GR"/>
        </w:rPr>
        <w:t xml:space="preserve">, </w:t>
      </w:r>
      <w:r w:rsidR="00F81410">
        <w:t>scikit</w:t>
      </w:r>
      <w:r w:rsidR="00F81410" w:rsidRPr="00F81410">
        <w:rPr>
          <w:lang w:val="el-GR"/>
        </w:rPr>
        <w:t>-</w:t>
      </w:r>
      <w:r w:rsidR="00F81410">
        <w:t>learn</w:t>
      </w:r>
      <w:r w:rsidR="00F81410" w:rsidRPr="00F81410">
        <w:rPr>
          <w:lang w:val="el-GR"/>
        </w:rPr>
        <w:t xml:space="preserve">, </w:t>
      </w:r>
      <w:proofErr w:type="spellStart"/>
      <w:r w:rsidR="00F81410">
        <w:t>tensorflow</w:t>
      </w:r>
      <w:proofErr w:type="spellEnd"/>
      <w:r w:rsidR="00F81410" w:rsidRPr="00F81410">
        <w:rPr>
          <w:lang w:val="el-GR"/>
        </w:rPr>
        <w:t xml:space="preserve"> </w:t>
      </w:r>
      <w:r w:rsidR="00F81410">
        <w:rPr>
          <w:lang w:val="el-GR"/>
        </w:rPr>
        <w:t xml:space="preserve">και </w:t>
      </w:r>
      <w:proofErr w:type="spellStart"/>
      <w:r w:rsidR="00F81410">
        <w:t>keras</w:t>
      </w:r>
      <w:proofErr w:type="spellEnd"/>
      <w:r w:rsidR="00F81410" w:rsidRPr="00F81410">
        <w:rPr>
          <w:lang w:val="el-GR"/>
        </w:rPr>
        <w:t>.</w:t>
      </w:r>
    </w:p>
    <w:p w14:paraId="556878DD" w14:textId="5142B28A" w:rsidR="005B0DBE" w:rsidRPr="001437F6" w:rsidRDefault="00970916" w:rsidP="00F712C5">
      <w:pPr>
        <w:pStyle w:val="Heading4"/>
        <w:rPr>
          <w:lang w:val="el-GR"/>
        </w:rPr>
      </w:pPr>
      <w:r>
        <w:rPr>
          <w:lang w:val="el-GR"/>
        </w:rPr>
        <w:t>Ερώτημα</w:t>
      </w:r>
      <w:r w:rsidR="005B0DBE" w:rsidRPr="001437F6">
        <w:rPr>
          <w:lang w:val="el-GR"/>
        </w:rPr>
        <w:t xml:space="preserve"> 1</w:t>
      </w:r>
    </w:p>
    <w:p w14:paraId="2CCED354" w14:textId="5BD60B85" w:rsidR="002A713F" w:rsidRPr="00F751D7" w:rsidRDefault="00F712C5" w:rsidP="002A713F">
      <w:pPr>
        <w:rPr>
          <w:lang w:val="el-GR"/>
        </w:rPr>
      </w:pPr>
      <w:r>
        <w:rPr>
          <w:lang w:val="el-GR"/>
        </w:rPr>
        <w:t>Αρχικά, θ</w:t>
      </w:r>
      <w:r w:rsidR="005B0DBE">
        <w:rPr>
          <w:lang w:val="el-GR"/>
        </w:rPr>
        <w:t xml:space="preserve">α πρέπει να εγκαταστήσετε στο σύστημα σας την </w:t>
      </w:r>
      <w:r w:rsidR="005B0DBE">
        <w:t>Elasticsearch</w:t>
      </w:r>
      <w:r w:rsidR="005B0DBE" w:rsidRPr="005B0DBE">
        <w:rPr>
          <w:lang w:val="el-GR"/>
        </w:rPr>
        <w:t xml:space="preserve"> </w:t>
      </w:r>
      <w:r w:rsidR="005B0DBE">
        <w:rPr>
          <w:lang w:val="el-GR"/>
        </w:rPr>
        <w:t xml:space="preserve">και να </w:t>
      </w:r>
      <w:r w:rsidR="005B0DBE" w:rsidRPr="003460FD">
        <w:rPr>
          <w:color w:val="FF0000"/>
          <w:u w:val="single"/>
          <w:lang w:val="el-GR"/>
        </w:rPr>
        <w:t xml:space="preserve">γράψετε ένα μικρό πρόγραμμα το οποίο θα διαβάζει τις εγγραφές που περιέχονται στο αρχείο </w:t>
      </w:r>
      <w:r w:rsidR="008C68E0" w:rsidRPr="003460FD">
        <w:rPr>
          <w:color w:val="FF0000"/>
          <w:u w:val="single"/>
        </w:rPr>
        <w:t>BX</w:t>
      </w:r>
      <w:r w:rsidR="008C68E0" w:rsidRPr="003460FD">
        <w:rPr>
          <w:color w:val="FF0000"/>
          <w:u w:val="single"/>
          <w:lang w:val="el-GR"/>
        </w:rPr>
        <w:t>-</w:t>
      </w:r>
      <w:r w:rsidR="008C68E0" w:rsidRPr="003460FD">
        <w:rPr>
          <w:color w:val="FF0000"/>
          <w:u w:val="single"/>
        </w:rPr>
        <w:t>Books</w:t>
      </w:r>
      <w:r w:rsidR="005B0DBE" w:rsidRPr="003460FD">
        <w:rPr>
          <w:color w:val="FF0000"/>
          <w:u w:val="single"/>
          <w:lang w:val="el-GR"/>
        </w:rPr>
        <w:t>.</w:t>
      </w:r>
      <w:r w:rsidR="005B0DBE" w:rsidRPr="003460FD">
        <w:rPr>
          <w:color w:val="FF0000"/>
          <w:u w:val="single"/>
        </w:rPr>
        <w:t>cs</w:t>
      </w:r>
      <w:r w:rsidR="006000D2" w:rsidRPr="003460FD">
        <w:rPr>
          <w:color w:val="FF0000"/>
          <w:u w:val="single"/>
        </w:rPr>
        <w:t>v</w:t>
      </w:r>
      <w:r w:rsidR="006000D2" w:rsidRPr="003460FD">
        <w:rPr>
          <w:rStyle w:val="FootnoteReference"/>
          <w:color w:val="FF0000"/>
          <w:u w:val="single"/>
        </w:rPr>
        <w:footnoteReference w:id="1"/>
      </w:r>
      <w:r w:rsidR="005B0DBE" w:rsidRPr="003460FD">
        <w:rPr>
          <w:color w:val="FF0000"/>
          <w:u w:val="single"/>
          <w:lang w:val="el-GR"/>
        </w:rPr>
        <w:t xml:space="preserve"> </w:t>
      </w:r>
      <w:r w:rsidRPr="003460FD">
        <w:rPr>
          <w:color w:val="FF0000"/>
          <w:u w:val="single"/>
          <w:lang w:val="el-GR"/>
        </w:rPr>
        <w:t xml:space="preserve">και θα τις </w:t>
      </w:r>
      <w:r w:rsidR="005B0DBE" w:rsidRPr="003460FD">
        <w:rPr>
          <w:color w:val="FF0000"/>
          <w:u w:val="single"/>
          <w:lang w:val="el-GR"/>
        </w:rPr>
        <w:t>εισάγε</w:t>
      </w:r>
      <w:r w:rsidRPr="003460FD">
        <w:rPr>
          <w:color w:val="FF0000"/>
          <w:u w:val="single"/>
          <w:lang w:val="el-GR"/>
        </w:rPr>
        <w:t xml:space="preserve">ι στην </w:t>
      </w:r>
      <w:r w:rsidRPr="003460FD">
        <w:rPr>
          <w:color w:val="FF0000"/>
          <w:u w:val="single"/>
        </w:rPr>
        <w:t>Elasticsearch</w:t>
      </w:r>
      <w:r w:rsidRPr="00F712C5">
        <w:rPr>
          <w:lang w:val="el-GR"/>
        </w:rPr>
        <w:t xml:space="preserve">. </w:t>
      </w:r>
      <w:r>
        <w:rPr>
          <w:lang w:val="el-GR"/>
        </w:rPr>
        <w:t xml:space="preserve">Στη συνέχεια, θα πρέπει να γράψετε ένα πρόγραμμα το οποίο θα δέχεται ως είσοδο (είτε ως όρισμα γραμμής εντολών είτε κατά τη διάρκεια της εκτέλεσής του) </w:t>
      </w:r>
      <w:r w:rsidRPr="00BF74E8">
        <w:rPr>
          <w:highlight w:val="yellow"/>
          <w:lang w:val="el-GR"/>
        </w:rPr>
        <w:t xml:space="preserve">ένα αλφαριθμητικό </w:t>
      </w:r>
      <w:r w:rsidR="00065CA3" w:rsidRPr="00BF74E8">
        <w:rPr>
          <w:highlight w:val="yellow"/>
          <w:lang w:val="el-GR"/>
        </w:rPr>
        <w:t>και έναν ακέραιο αριθμό</w:t>
      </w:r>
      <w:r w:rsidR="00065CA3">
        <w:rPr>
          <w:lang w:val="el-GR"/>
        </w:rPr>
        <w:t xml:space="preserve">, το αναγνωριστικό του χρήστη. </w:t>
      </w:r>
      <w:r w:rsidR="00065CA3" w:rsidRPr="00BF74E8">
        <w:rPr>
          <w:color w:val="FF0000"/>
          <w:lang w:val="el-GR"/>
        </w:rPr>
        <w:t xml:space="preserve">Το πρόγραμμα αυτό </w:t>
      </w:r>
      <w:r w:rsidRPr="00BF74E8">
        <w:rPr>
          <w:color w:val="FF0000"/>
          <w:lang w:val="el-GR"/>
        </w:rPr>
        <w:t xml:space="preserve">θα επιστρέφει την λίστα των </w:t>
      </w:r>
      <w:r w:rsidR="00E04316" w:rsidRPr="00BF74E8">
        <w:rPr>
          <w:color w:val="FF0000"/>
          <w:lang w:val="el-GR"/>
        </w:rPr>
        <w:t>βιβλίων</w:t>
      </w:r>
      <w:r w:rsidRPr="00BF74E8">
        <w:rPr>
          <w:color w:val="FF0000"/>
          <w:lang w:val="el-GR"/>
        </w:rPr>
        <w:t xml:space="preserve"> που ταιριάζουν </w:t>
      </w:r>
      <w:r w:rsidR="002A713F" w:rsidRPr="00BF74E8">
        <w:rPr>
          <w:color w:val="FF0000"/>
          <w:lang w:val="el-GR"/>
        </w:rPr>
        <w:t>μ</w:t>
      </w:r>
      <w:r w:rsidRPr="00BF74E8">
        <w:rPr>
          <w:color w:val="FF0000"/>
          <w:lang w:val="el-GR"/>
        </w:rPr>
        <w:t xml:space="preserve">ε </w:t>
      </w:r>
      <w:r w:rsidR="00065CA3" w:rsidRPr="00BF74E8">
        <w:rPr>
          <w:color w:val="FF0000"/>
          <w:lang w:val="el-GR"/>
        </w:rPr>
        <w:t xml:space="preserve">το αλφαριθμητικό εισόδου </w:t>
      </w:r>
      <w:r w:rsidRPr="00BF74E8">
        <w:rPr>
          <w:color w:val="FF0000"/>
          <w:lang w:val="el-GR"/>
        </w:rPr>
        <w:t xml:space="preserve">διατεταγμένη σε φθίνουσα σειρά </w:t>
      </w:r>
      <w:r w:rsidRPr="00BF74E8">
        <w:rPr>
          <w:color w:val="FF0000"/>
          <w:highlight w:val="yellow"/>
          <w:lang w:val="el-GR"/>
        </w:rPr>
        <w:t>σύμφωνα με</w:t>
      </w:r>
      <w:r w:rsidR="00065CA3" w:rsidRPr="00BF74E8">
        <w:rPr>
          <w:color w:val="FF0000"/>
          <w:highlight w:val="yellow"/>
          <w:lang w:val="el-GR"/>
        </w:rPr>
        <w:t xml:space="preserve"> μια</w:t>
      </w:r>
      <w:r w:rsidR="00FB1394" w:rsidRPr="00BF74E8">
        <w:rPr>
          <w:color w:val="FF0000"/>
          <w:highlight w:val="yellow"/>
          <w:lang w:val="el-GR"/>
        </w:rPr>
        <w:t xml:space="preserve"> μετρική </w:t>
      </w:r>
      <w:r w:rsidR="00B210CE" w:rsidRPr="00BF74E8">
        <w:rPr>
          <w:color w:val="FF0000"/>
          <w:highlight w:val="yellow"/>
          <w:lang w:val="el-GR"/>
        </w:rPr>
        <w:t xml:space="preserve">την οποία θα δημιουργήσετε εσείς και </w:t>
      </w:r>
      <w:r w:rsidR="00FB1394" w:rsidRPr="00BF74E8">
        <w:rPr>
          <w:color w:val="FF0000"/>
          <w:highlight w:val="yellow"/>
          <w:lang w:val="el-GR"/>
        </w:rPr>
        <w:t xml:space="preserve">η οποία θα συνυπολογίζει την μετρική ομοιότητας της </w:t>
      </w:r>
      <w:r w:rsidR="00FB1394" w:rsidRPr="00BF74E8">
        <w:rPr>
          <w:color w:val="FF0000"/>
          <w:highlight w:val="yellow"/>
        </w:rPr>
        <w:t>Elasticsearch</w:t>
      </w:r>
      <w:r w:rsidR="00547328" w:rsidRPr="00BF74E8">
        <w:rPr>
          <w:color w:val="FF0000"/>
          <w:highlight w:val="yellow"/>
          <w:lang w:val="el-GR"/>
        </w:rPr>
        <w:t xml:space="preserve"> και</w:t>
      </w:r>
      <w:r w:rsidR="00FB1394" w:rsidRPr="00BF74E8">
        <w:rPr>
          <w:color w:val="FF0000"/>
          <w:highlight w:val="yellow"/>
          <w:lang w:val="el-GR"/>
        </w:rPr>
        <w:t xml:space="preserve"> τη βαθμολογία που έχει βάλει ο χρήστης στ</w:t>
      </w:r>
      <w:r w:rsidR="008C68E0" w:rsidRPr="00BF74E8">
        <w:rPr>
          <w:color w:val="FF0000"/>
          <w:highlight w:val="yellow"/>
          <w:lang w:val="el-GR"/>
        </w:rPr>
        <w:t>ο βιβλίο</w:t>
      </w:r>
      <w:r w:rsidR="00B210CE" w:rsidRPr="00BF74E8">
        <w:rPr>
          <w:color w:val="FF0000"/>
          <w:lang w:val="el-GR"/>
        </w:rPr>
        <w:t xml:space="preserve"> </w:t>
      </w:r>
      <w:r w:rsidR="00B210CE">
        <w:rPr>
          <w:lang w:val="el-GR"/>
        </w:rPr>
        <w:t>(αν είναι διαθέσιμη)</w:t>
      </w:r>
      <w:r w:rsidR="00FB1394">
        <w:rPr>
          <w:lang w:val="el-GR"/>
        </w:rPr>
        <w:t xml:space="preserve">. </w:t>
      </w:r>
      <w:r w:rsidR="00B501D8">
        <w:rPr>
          <w:lang w:val="el-GR"/>
        </w:rPr>
        <w:t xml:space="preserve">Η επιστρεφόμενη λίστα θα πρέπει να εμφανίζει </w:t>
      </w:r>
      <w:r w:rsidR="00B501D8" w:rsidRPr="00B501D8">
        <w:rPr>
          <w:b/>
          <w:bCs/>
          <w:lang w:val="el-GR"/>
        </w:rPr>
        <w:t>μόνο το 10% των βιβλίων</w:t>
      </w:r>
      <w:r w:rsidR="00B501D8">
        <w:rPr>
          <w:lang w:val="el-GR"/>
        </w:rPr>
        <w:t xml:space="preserve"> με το καλύτερο ταίριασμα. </w:t>
      </w:r>
      <w:r w:rsidR="00B210CE">
        <w:rPr>
          <w:lang w:val="el-GR"/>
        </w:rPr>
        <w:t xml:space="preserve">Τις </w:t>
      </w:r>
      <w:r w:rsidR="00FB1394">
        <w:rPr>
          <w:lang w:val="el-GR"/>
        </w:rPr>
        <w:t>βαθμολογίες των χρηστών για τ</w:t>
      </w:r>
      <w:r w:rsidR="00547328">
        <w:rPr>
          <w:lang w:val="el-GR"/>
        </w:rPr>
        <w:t>ο</w:t>
      </w:r>
      <w:r w:rsidR="00FB1394">
        <w:rPr>
          <w:lang w:val="el-GR"/>
        </w:rPr>
        <w:t xml:space="preserve"> κάθε </w:t>
      </w:r>
      <w:r w:rsidR="00547328">
        <w:rPr>
          <w:lang w:val="el-GR"/>
        </w:rPr>
        <w:t>βιβλίο</w:t>
      </w:r>
      <w:r w:rsidR="00FB1394">
        <w:rPr>
          <w:lang w:val="el-GR"/>
        </w:rPr>
        <w:t xml:space="preserve"> θα τις βρείτε στο αρχείο</w:t>
      </w:r>
      <w:r w:rsidR="00B210CE">
        <w:rPr>
          <w:lang w:val="el-GR"/>
        </w:rPr>
        <w:t xml:space="preserve"> </w:t>
      </w:r>
      <w:r w:rsidR="008C68E0" w:rsidRPr="008C68E0">
        <w:t>BX</w:t>
      </w:r>
      <w:r w:rsidR="008C68E0" w:rsidRPr="008C68E0">
        <w:rPr>
          <w:lang w:val="el-GR"/>
        </w:rPr>
        <w:t>-</w:t>
      </w:r>
      <w:r w:rsidR="008C68E0" w:rsidRPr="008C68E0">
        <w:t>Book</w:t>
      </w:r>
      <w:r w:rsidR="008C68E0" w:rsidRPr="008C68E0">
        <w:rPr>
          <w:lang w:val="el-GR"/>
        </w:rPr>
        <w:t>-</w:t>
      </w:r>
      <w:r w:rsidR="008C68E0" w:rsidRPr="008C68E0">
        <w:t>Ratings</w:t>
      </w:r>
      <w:r w:rsidR="00B210CE" w:rsidRPr="00B210CE">
        <w:rPr>
          <w:lang w:val="el-GR"/>
        </w:rPr>
        <w:t>.</w:t>
      </w:r>
      <w:r w:rsidR="00B210CE">
        <w:t>csv</w:t>
      </w:r>
      <w:r w:rsidR="00B210CE" w:rsidRPr="00B210CE">
        <w:rPr>
          <w:lang w:val="el-GR"/>
        </w:rPr>
        <w:t>.</w:t>
      </w:r>
      <w:r w:rsidR="00065CA3">
        <w:rPr>
          <w:lang w:val="el-GR"/>
        </w:rPr>
        <w:t xml:space="preserve"> </w:t>
      </w:r>
    </w:p>
    <w:p w14:paraId="7B11B497" w14:textId="176B33DF" w:rsidR="00B210CE" w:rsidRPr="00065CA3" w:rsidRDefault="00B210CE" w:rsidP="00B210CE">
      <w:pPr>
        <w:pStyle w:val="Heading4"/>
        <w:rPr>
          <w:lang w:val="el-GR"/>
        </w:rPr>
      </w:pPr>
      <w:r>
        <w:rPr>
          <w:lang w:val="el-GR"/>
        </w:rPr>
        <w:lastRenderedPageBreak/>
        <w:t xml:space="preserve">Ερώτημα </w:t>
      </w:r>
      <w:r w:rsidR="00065CA3" w:rsidRPr="00065CA3">
        <w:rPr>
          <w:lang w:val="el-GR"/>
        </w:rPr>
        <w:t>2</w:t>
      </w:r>
    </w:p>
    <w:p w14:paraId="2883865A" w14:textId="138C2CAE" w:rsidR="00353020" w:rsidRPr="00C9792F" w:rsidRDefault="00353020" w:rsidP="00353020">
      <w:pPr>
        <w:rPr>
          <w:lang w:val="el-GR"/>
        </w:rPr>
      </w:pPr>
      <w:r>
        <w:rPr>
          <w:lang w:val="el-GR"/>
        </w:rPr>
        <w:t xml:space="preserve">Σε αυτό το ερώτημα </w:t>
      </w:r>
      <w:r w:rsidR="00547328">
        <w:rPr>
          <w:lang w:val="el-GR"/>
        </w:rPr>
        <w:t xml:space="preserve">σας ζητείται να ομαδοποιήσετε τους χρήστες σε συστάδες </w:t>
      </w:r>
      <w:r w:rsidR="00065CA3">
        <w:rPr>
          <w:lang w:val="el-GR"/>
        </w:rPr>
        <w:t xml:space="preserve">με χρήση του αλγόριθμου </w:t>
      </w:r>
      <w:r w:rsidR="00065CA3">
        <w:t>k</w:t>
      </w:r>
      <w:r w:rsidR="00065CA3" w:rsidRPr="00065CA3">
        <w:rPr>
          <w:lang w:val="el-GR"/>
        </w:rPr>
        <w:t>-</w:t>
      </w:r>
      <w:r w:rsidR="00065CA3">
        <w:t>means</w:t>
      </w:r>
      <w:r w:rsidR="00065CA3" w:rsidRPr="00065CA3">
        <w:rPr>
          <w:lang w:val="el-GR"/>
        </w:rPr>
        <w:t xml:space="preserve"> </w:t>
      </w:r>
      <w:r w:rsidR="00547328">
        <w:rPr>
          <w:lang w:val="el-GR"/>
        </w:rPr>
        <w:t>βάσει της χώρας στην οποία κατοικούν και της ηλικίας τους. Στην συνέχεια για τον κάθε χρήστη θα συμπληρώσετε τις βαθμολογίες των βιβλίων που δεν έχει αξιολογήσει με το μέσο όρο τ</w:t>
      </w:r>
      <w:r w:rsidR="00992310">
        <w:rPr>
          <w:lang w:val="el-GR"/>
        </w:rPr>
        <w:t>ων βαθμολογιών που έχουν τα συγκεκριμένα βιβλία στην συστάδα στην οποία ανήκει ο χρήστης. Τι επίδραση είχαν οι παραπάνω ενέργειες στην ταξινόμηση των αποτελεσμάτων με την χρήση της μετρικής του Ερωτήματος 2;</w:t>
      </w:r>
      <w:r w:rsidR="00B501D8">
        <w:rPr>
          <w:lang w:val="el-GR"/>
        </w:rPr>
        <w:t xml:space="preserve"> Πληροφορίες για τους χρήστες θα βρείτε στο αρχείο </w:t>
      </w:r>
      <w:r w:rsidR="00B501D8" w:rsidRPr="008C68E0">
        <w:t>BX</w:t>
      </w:r>
      <w:r w:rsidR="00B501D8" w:rsidRPr="008C68E0">
        <w:rPr>
          <w:lang w:val="el-GR"/>
        </w:rPr>
        <w:t>-</w:t>
      </w:r>
      <w:r w:rsidR="00B501D8">
        <w:t>Users</w:t>
      </w:r>
      <w:r w:rsidR="00B501D8" w:rsidRPr="00B210CE">
        <w:rPr>
          <w:lang w:val="el-GR"/>
        </w:rPr>
        <w:t>.</w:t>
      </w:r>
      <w:r w:rsidR="00B501D8">
        <w:t>csv</w:t>
      </w:r>
      <w:r w:rsidR="00B501D8" w:rsidRPr="00B210CE">
        <w:rPr>
          <w:lang w:val="el-GR"/>
        </w:rPr>
        <w:t>.</w:t>
      </w:r>
    </w:p>
    <w:p w14:paraId="6F5FB2F9" w14:textId="6AF51DC0" w:rsidR="00970916" w:rsidRPr="00EA13B5" w:rsidRDefault="00970916" w:rsidP="00970916">
      <w:pPr>
        <w:pStyle w:val="Heading4"/>
        <w:rPr>
          <w:lang w:val="el-GR"/>
        </w:rPr>
      </w:pPr>
      <w:r>
        <w:rPr>
          <w:lang w:val="el-GR"/>
        </w:rPr>
        <w:t xml:space="preserve">Ερώτημα </w:t>
      </w:r>
      <w:r w:rsidR="00065CA3" w:rsidRPr="00EA13B5">
        <w:rPr>
          <w:lang w:val="el-GR"/>
        </w:rPr>
        <w:t>3</w:t>
      </w:r>
    </w:p>
    <w:p w14:paraId="5FF0CC67" w14:textId="65342E4B" w:rsidR="00F751D7" w:rsidRPr="00C9792F" w:rsidRDefault="00F751D7" w:rsidP="00F751D7">
      <w:pPr>
        <w:rPr>
          <w:lang w:val="el-GR"/>
        </w:rPr>
      </w:pPr>
      <w:r>
        <w:rPr>
          <w:lang w:val="el-GR"/>
        </w:rPr>
        <w:t>Σε αυτό το ερώτημα θα επιχειρήσετε να βελτιώσετε την ποιότητα της ταξινόμησής σας συμπληρώνοντας τις βαθμολογίες που</w:t>
      </w:r>
      <w:r w:rsidR="00992310">
        <w:rPr>
          <w:lang w:val="el-GR"/>
        </w:rPr>
        <w:t xml:space="preserve"> ακόμα</w:t>
      </w:r>
      <w:r>
        <w:rPr>
          <w:lang w:val="el-GR"/>
        </w:rPr>
        <w:t xml:space="preserve"> λείπουν. </w:t>
      </w:r>
      <w:r w:rsidRPr="00065CA3">
        <w:rPr>
          <w:b/>
          <w:bCs/>
          <w:lang w:val="el-GR"/>
        </w:rPr>
        <w:t xml:space="preserve">Για κάθε </w:t>
      </w:r>
      <w:r w:rsidR="00547328" w:rsidRPr="00065CA3">
        <w:rPr>
          <w:b/>
          <w:bCs/>
          <w:lang w:val="el-GR"/>
        </w:rPr>
        <w:t xml:space="preserve">συστάδα </w:t>
      </w:r>
      <w:r w:rsidRPr="00065CA3">
        <w:rPr>
          <w:b/>
          <w:bCs/>
          <w:lang w:val="el-GR"/>
        </w:rPr>
        <w:t>χρ</w:t>
      </w:r>
      <w:r w:rsidR="00992310" w:rsidRPr="00065CA3">
        <w:rPr>
          <w:b/>
          <w:bCs/>
          <w:lang w:val="el-GR"/>
        </w:rPr>
        <w:t>ηστών</w:t>
      </w:r>
      <w:r>
        <w:rPr>
          <w:lang w:val="el-GR"/>
        </w:rPr>
        <w:t xml:space="preserve">, πάνω στα βιβλία για τα οποία υπάρχουν δεδομένα θα εκπαιδεύσετε έναν ένα </w:t>
      </w:r>
      <w:proofErr w:type="spellStart"/>
      <w:r w:rsidRPr="00A362B5">
        <w:rPr>
          <w:lang w:val="el-GR"/>
        </w:rPr>
        <w:t>νευρωνικό</w:t>
      </w:r>
      <w:proofErr w:type="spellEnd"/>
      <w:r w:rsidRPr="00A362B5">
        <w:rPr>
          <w:lang w:val="el-GR"/>
        </w:rPr>
        <w:t xml:space="preserve"> δίκτυο</w:t>
      </w:r>
      <w:r>
        <w:rPr>
          <w:lang w:val="el-GR"/>
        </w:rPr>
        <w:t xml:space="preserve"> το οποίο θα χρησιμοποιήσετε</w:t>
      </w:r>
      <w:r w:rsidRPr="00071B30">
        <w:rPr>
          <w:lang w:val="el-GR"/>
        </w:rPr>
        <w:t xml:space="preserve"> </w:t>
      </w:r>
      <w:r>
        <w:rPr>
          <w:lang w:val="el-GR"/>
        </w:rPr>
        <w:t xml:space="preserve">για να μαντέψετε πώς </w:t>
      </w:r>
      <w:r w:rsidR="00992310">
        <w:rPr>
          <w:lang w:val="el-GR"/>
        </w:rPr>
        <w:t>η</w:t>
      </w:r>
      <w:r>
        <w:rPr>
          <w:lang w:val="el-GR"/>
        </w:rPr>
        <w:t xml:space="preserve"> συγκεκριμέν</w:t>
      </w:r>
      <w:r w:rsidR="00992310">
        <w:rPr>
          <w:lang w:val="el-GR"/>
        </w:rPr>
        <w:t>η ομάδα</w:t>
      </w:r>
      <w:r>
        <w:rPr>
          <w:lang w:val="el-GR"/>
        </w:rPr>
        <w:t xml:space="preserve"> χρ</w:t>
      </w:r>
      <w:r w:rsidR="00992310">
        <w:rPr>
          <w:lang w:val="el-GR"/>
        </w:rPr>
        <w:t>ηστών</w:t>
      </w:r>
      <w:r>
        <w:rPr>
          <w:lang w:val="el-GR"/>
        </w:rPr>
        <w:t xml:space="preserve"> θα βαθμολογούσε τα υπόλοιπα. Για να εκπαιδεύσετε το μοντέλο σας θα πρέπει να μετασχηματίσετε τα σύνολο δεδομένων που σας δόθηκε μετατρέποντας τις περιλήψεις των βιβλίων σε διανύσματα αξιοποιώντας την τεχνική των </w:t>
      </w:r>
      <w:r>
        <w:t>Word</w:t>
      </w:r>
      <w:r w:rsidRPr="007A3E4A">
        <w:rPr>
          <w:lang w:val="el-GR"/>
        </w:rPr>
        <w:t xml:space="preserve"> </w:t>
      </w:r>
      <w:r>
        <w:t>Embeddings</w:t>
      </w:r>
      <w:r>
        <w:rPr>
          <w:lang w:val="el-GR"/>
        </w:rPr>
        <w:t>. Προσπαθήσετε να συνδυάσετε τα αποτελέσματα των προηγούμενων ερωτημάτων για να πετύχετε την καλύτερη ταξινόμηση.</w:t>
      </w:r>
    </w:p>
    <w:p w14:paraId="4E2829E3" w14:textId="77777777" w:rsidR="00970916" w:rsidRPr="00065CA3" w:rsidRDefault="00970916" w:rsidP="00970916">
      <w:pPr>
        <w:rPr>
          <w:lang w:val="el-GR"/>
        </w:rPr>
      </w:pPr>
    </w:p>
    <w:p w14:paraId="0647006E" w14:textId="315604E5" w:rsidR="00DA78BD" w:rsidRDefault="00DA78BD" w:rsidP="002059C8">
      <w:pPr>
        <w:pStyle w:val="Heading3"/>
        <w:rPr>
          <w:lang w:val="el-GR"/>
        </w:rPr>
      </w:pPr>
      <w:r w:rsidRPr="003839AA">
        <w:rPr>
          <w:lang w:val="el-GR"/>
        </w:rPr>
        <w:t>Παραδοτέα</w:t>
      </w:r>
    </w:p>
    <w:p w14:paraId="4C068E3F" w14:textId="3DF60881" w:rsidR="002059C8" w:rsidRDefault="00C20809" w:rsidP="00C20809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lang w:val="el-GR"/>
        </w:rPr>
        <w:t>Τα αρχεία κώδικα που υλοποιούν τα ζητούμενα της εκφώνησης.</w:t>
      </w:r>
    </w:p>
    <w:p w14:paraId="632C677E" w14:textId="3BEAACC0" w:rsidR="00FE395E" w:rsidRPr="00FE395E" w:rsidRDefault="00C20809" w:rsidP="00FE395E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lang w:val="el-GR"/>
        </w:rPr>
        <w:t xml:space="preserve">Μια αναφορά </w:t>
      </w:r>
      <w:r w:rsidR="00FA0E5D">
        <w:rPr>
          <w:lang w:val="el-GR"/>
        </w:rPr>
        <w:t xml:space="preserve">σε μορφή </w:t>
      </w:r>
      <w:r w:rsidR="00FA0E5D">
        <w:t>pdf</w:t>
      </w:r>
      <w:r>
        <w:rPr>
          <w:lang w:val="el-GR"/>
        </w:rPr>
        <w:t xml:space="preserve"> </w:t>
      </w:r>
      <w:r w:rsidR="009D0F37">
        <w:rPr>
          <w:lang w:val="el-GR"/>
        </w:rPr>
        <w:t>η οποία θα πρέπει να περιέχει τα ακόλουθα:</w:t>
      </w:r>
    </w:p>
    <w:p w14:paraId="7311D3CD" w14:textId="0DF762C0" w:rsidR="000402DB" w:rsidRDefault="000402DB" w:rsidP="000402DB">
      <w:pPr>
        <w:pStyle w:val="ListParagraph"/>
        <w:numPr>
          <w:ilvl w:val="1"/>
          <w:numId w:val="3"/>
        </w:numPr>
        <w:rPr>
          <w:lang w:val="el-GR"/>
        </w:rPr>
      </w:pPr>
      <w:r>
        <w:rPr>
          <w:lang w:val="el-GR"/>
        </w:rPr>
        <w:t>Τα στοιχεία (</w:t>
      </w:r>
      <w:r w:rsidRPr="00492A5D">
        <w:rPr>
          <w:b/>
          <w:bCs/>
          <w:lang w:val="el-GR"/>
        </w:rPr>
        <w:t xml:space="preserve">ΑΜ, ονοματεπώνυμο και </w:t>
      </w:r>
      <w:r w:rsidRPr="00492A5D">
        <w:rPr>
          <w:b/>
          <w:bCs/>
        </w:rPr>
        <w:t>email</w:t>
      </w:r>
      <w:r>
        <w:rPr>
          <w:lang w:val="el-GR"/>
        </w:rPr>
        <w:t>)</w:t>
      </w:r>
      <w:r w:rsidRPr="00711D57">
        <w:rPr>
          <w:lang w:val="el-GR"/>
        </w:rPr>
        <w:t xml:space="preserve"> </w:t>
      </w:r>
      <w:r>
        <w:rPr>
          <w:lang w:val="el-GR"/>
        </w:rPr>
        <w:t>του φοιτητή ή των φοιτητών που παραδίδουν την άσκηση.</w:t>
      </w:r>
    </w:p>
    <w:p w14:paraId="6E5160A3" w14:textId="6A37A069" w:rsidR="009D0F37" w:rsidRPr="000402DB" w:rsidRDefault="009D0F37" w:rsidP="000402DB">
      <w:pPr>
        <w:pStyle w:val="ListParagraph"/>
        <w:numPr>
          <w:ilvl w:val="1"/>
          <w:numId w:val="3"/>
        </w:numPr>
        <w:rPr>
          <w:lang w:val="el-GR"/>
        </w:rPr>
      </w:pPr>
      <w:r w:rsidRPr="000402DB">
        <w:rPr>
          <w:lang w:val="el-GR"/>
        </w:rPr>
        <w:t>Αναλυτική καταγραφή του περιβάλλοντος υλοποίησης (γλώσσα προγραμματισμού, βιβλιοθήκες λογισμικού κτλ.) καθώς και τα βήματα που απαιτούνται για την εγκατάστασή του.</w:t>
      </w:r>
    </w:p>
    <w:p w14:paraId="7A8F6A4A" w14:textId="6FF855F3" w:rsidR="009D0F37" w:rsidRDefault="0053111F" w:rsidP="009D0F37">
      <w:pPr>
        <w:pStyle w:val="ListParagraph"/>
        <w:numPr>
          <w:ilvl w:val="1"/>
          <w:numId w:val="3"/>
        </w:numPr>
        <w:rPr>
          <w:lang w:val="el-GR"/>
        </w:rPr>
      </w:pPr>
      <w:r>
        <w:rPr>
          <w:lang w:val="el-GR"/>
        </w:rPr>
        <w:t>Π</w:t>
      </w:r>
      <w:r w:rsidR="009D0F37">
        <w:rPr>
          <w:lang w:val="el-GR"/>
        </w:rPr>
        <w:t>εριγραφή</w:t>
      </w:r>
      <w:r w:rsidR="00C20809">
        <w:rPr>
          <w:lang w:val="el-GR"/>
        </w:rPr>
        <w:t xml:space="preserve"> τη</w:t>
      </w:r>
      <w:r w:rsidR="009D0F37">
        <w:rPr>
          <w:lang w:val="el-GR"/>
        </w:rPr>
        <w:t>ς</w:t>
      </w:r>
      <w:r w:rsidR="00C20809">
        <w:rPr>
          <w:lang w:val="el-GR"/>
        </w:rPr>
        <w:t xml:space="preserve"> διαδικασία υλοποίηση</w:t>
      </w:r>
      <w:r w:rsidR="009D0F37">
        <w:rPr>
          <w:lang w:val="el-GR"/>
        </w:rPr>
        <w:t>ς.</w:t>
      </w:r>
    </w:p>
    <w:p w14:paraId="6B7E66FC" w14:textId="09CD5672" w:rsidR="009D0F37" w:rsidRDefault="009D0F37" w:rsidP="009D0F37">
      <w:pPr>
        <w:pStyle w:val="ListParagraph"/>
        <w:numPr>
          <w:ilvl w:val="1"/>
          <w:numId w:val="3"/>
        </w:numPr>
        <w:rPr>
          <w:lang w:val="el-GR"/>
        </w:rPr>
      </w:pPr>
      <w:r>
        <w:rPr>
          <w:lang w:val="el-GR"/>
        </w:rPr>
        <w:t>Σ</w:t>
      </w:r>
      <w:r w:rsidR="00C20809">
        <w:rPr>
          <w:lang w:val="el-GR"/>
        </w:rPr>
        <w:t>χολι</w:t>
      </w:r>
      <w:r>
        <w:rPr>
          <w:lang w:val="el-GR"/>
        </w:rPr>
        <w:t>ασμό</w:t>
      </w:r>
      <w:r w:rsidR="00C20809">
        <w:rPr>
          <w:lang w:val="el-GR"/>
        </w:rPr>
        <w:t xml:space="preserve"> τ</w:t>
      </w:r>
      <w:r>
        <w:rPr>
          <w:lang w:val="el-GR"/>
        </w:rPr>
        <w:t>ων τελικών</w:t>
      </w:r>
      <w:r w:rsidR="00C20809">
        <w:rPr>
          <w:lang w:val="el-GR"/>
        </w:rPr>
        <w:t xml:space="preserve"> αποτελ</w:t>
      </w:r>
      <w:r>
        <w:rPr>
          <w:lang w:val="el-GR"/>
        </w:rPr>
        <w:t>ε</w:t>
      </w:r>
      <w:r w:rsidR="00C20809">
        <w:rPr>
          <w:lang w:val="el-GR"/>
        </w:rPr>
        <w:t>σμ</w:t>
      </w:r>
      <w:r>
        <w:rPr>
          <w:lang w:val="el-GR"/>
        </w:rPr>
        <w:t>ά</w:t>
      </w:r>
      <w:r w:rsidR="00C20809">
        <w:rPr>
          <w:lang w:val="el-GR"/>
        </w:rPr>
        <w:t>τ</w:t>
      </w:r>
      <w:r>
        <w:rPr>
          <w:lang w:val="el-GR"/>
        </w:rPr>
        <w:t>ων.</w:t>
      </w:r>
    </w:p>
    <w:p w14:paraId="2579F6EF" w14:textId="77777777" w:rsidR="00F81410" w:rsidRPr="00F81410" w:rsidRDefault="00F81410" w:rsidP="00F81410">
      <w:pPr>
        <w:rPr>
          <w:lang w:val="el-GR"/>
        </w:rPr>
      </w:pPr>
    </w:p>
    <w:p w14:paraId="3BCBAAA6" w14:textId="022F99FA" w:rsidR="002059C8" w:rsidRPr="002059C8" w:rsidRDefault="002059C8" w:rsidP="002059C8">
      <w:pPr>
        <w:pStyle w:val="Heading3"/>
        <w:rPr>
          <w:lang w:val="el-GR"/>
        </w:rPr>
      </w:pPr>
      <w:r>
        <w:rPr>
          <w:lang w:val="el-GR"/>
        </w:rPr>
        <w:t>Διαδικαστικά</w:t>
      </w:r>
    </w:p>
    <w:p w14:paraId="2A0FBFB7" w14:textId="40C90071" w:rsidR="00FA0E5D" w:rsidRDefault="00EA13B5" w:rsidP="00FA0E5D">
      <w:pPr>
        <w:pStyle w:val="ListParagraph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Επιλέγετε ή την </w:t>
      </w:r>
      <w:proofErr w:type="spellStart"/>
      <w:r>
        <w:rPr>
          <w:rFonts w:cstheme="minorHAnsi"/>
          <w:lang w:val="el-GR"/>
        </w:rPr>
        <w:t>υλοποιητική</w:t>
      </w:r>
      <w:proofErr w:type="spellEnd"/>
      <w:r>
        <w:rPr>
          <w:rFonts w:cstheme="minorHAnsi"/>
          <w:lang w:val="el-GR"/>
        </w:rPr>
        <w:t xml:space="preserve"> ή την θεωρητική εργασία. </w:t>
      </w:r>
    </w:p>
    <w:p w14:paraId="3CCF0082" w14:textId="6638C1F4" w:rsidR="009D0F37" w:rsidRDefault="009D0F37" w:rsidP="009D0F37">
      <w:pPr>
        <w:pStyle w:val="ListParagraph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Η άσκηση μπορεί να υλοποιηθεί είτε </w:t>
      </w:r>
      <w:r w:rsidRPr="00492A5D">
        <w:rPr>
          <w:rFonts w:cstheme="minorHAnsi"/>
          <w:b/>
          <w:bCs/>
          <w:lang w:val="el-GR"/>
        </w:rPr>
        <w:t>ατομικά</w:t>
      </w:r>
      <w:r>
        <w:rPr>
          <w:rFonts w:cstheme="minorHAnsi"/>
          <w:lang w:val="el-GR"/>
        </w:rPr>
        <w:t xml:space="preserve"> είτε σε </w:t>
      </w:r>
      <w:r w:rsidRPr="00492A5D">
        <w:rPr>
          <w:rFonts w:cstheme="minorHAnsi"/>
          <w:b/>
          <w:bCs/>
          <w:lang w:val="el-GR"/>
        </w:rPr>
        <w:t>ομάδες των δύο</w:t>
      </w:r>
      <w:r>
        <w:rPr>
          <w:rFonts w:cstheme="minorHAnsi"/>
          <w:lang w:val="el-GR"/>
        </w:rPr>
        <w:t>.</w:t>
      </w:r>
    </w:p>
    <w:p w14:paraId="2A75A5AD" w14:textId="6838AA31" w:rsidR="009D0F37" w:rsidRDefault="009D0F37" w:rsidP="009D0F37">
      <w:pPr>
        <w:pStyle w:val="ListParagraph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lastRenderedPageBreak/>
        <w:t xml:space="preserve">Ως </w:t>
      </w:r>
      <w:r w:rsidRPr="00492A5D">
        <w:rPr>
          <w:rFonts w:cstheme="minorHAnsi"/>
          <w:b/>
          <w:bCs/>
          <w:lang w:val="el-GR"/>
        </w:rPr>
        <w:t>ημερομηνία υποβολής</w:t>
      </w:r>
      <w:r>
        <w:rPr>
          <w:rFonts w:cstheme="minorHAnsi"/>
          <w:lang w:val="el-GR"/>
        </w:rPr>
        <w:t xml:space="preserve"> ορίζ</w:t>
      </w:r>
      <w:r w:rsidR="00F81410">
        <w:rPr>
          <w:rFonts w:cstheme="minorHAnsi"/>
          <w:lang w:val="el-GR"/>
        </w:rPr>
        <w:t>ε</w:t>
      </w:r>
      <w:r>
        <w:rPr>
          <w:rFonts w:cstheme="minorHAnsi"/>
          <w:lang w:val="el-GR"/>
        </w:rPr>
        <w:t xml:space="preserve">ται </w:t>
      </w:r>
      <w:r w:rsidR="00492A5D">
        <w:rPr>
          <w:rFonts w:cstheme="minorHAnsi"/>
          <w:lang w:val="el-GR"/>
        </w:rPr>
        <w:t xml:space="preserve">η </w:t>
      </w:r>
      <w:r w:rsidR="00492A5D" w:rsidRPr="00492A5D">
        <w:rPr>
          <w:rFonts w:cstheme="minorHAnsi"/>
          <w:b/>
          <w:bCs/>
          <w:lang w:val="el-GR"/>
        </w:rPr>
        <w:t xml:space="preserve">ημερομηνία </w:t>
      </w:r>
      <w:r w:rsidR="00F81410">
        <w:rPr>
          <w:rFonts w:cstheme="minorHAnsi"/>
          <w:b/>
          <w:bCs/>
          <w:lang w:val="el-GR"/>
        </w:rPr>
        <w:t xml:space="preserve">τρεις ημέρες πριν </w:t>
      </w:r>
      <w:r w:rsidR="00492A5D" w:rsidRPr="00492A5D">
        <w:rPr>
          <w:rFonts w:cstheme="minorHAnsi"/>
          <w:b/>
          <w:bCs/>
          <w:lang w:val="el-GR"/>
        </w:rPr>
        <w:t>τη</w:t>
      </w:r>
      <w:r w:rsidR="00F81410">
        <w:rPr>
          <w:rFonts w:cstheme="minorHAnsi"/>
          <w:b/>
          <w:bCs/>
          <w:lang w:val="el-GR"/>
        </w:rPr>
        <w:t>ν</w:t>
      </w:r>
      <w:r w:rsidR="00492A5D" w:rsidRPr="00492A5D">
        <w:rPr>
          <w:rFonts w:cstheme="minorHAnsi"/>
          <w:b/>
          <w:bCs/>
          <w:lang w:val="el-GR"/>
        </w:rPr>
        <w:t xml:space="preserve"> γραπτή εξέταση</w:t>
      </w:r>
      <w:r w:rsidR="00492A5D">
        <w:rPr>
          <w:rFonts w:cstheme="minorHAnsi"/>
          <w:lang w:val="el-GR"/>
        </w:rPr>
        <w:t xml:space="preserve"> του μαθήματος στις </w:t>
      </w:r>
      <w:r w:rsidR="00492A5D" w:rsidRPr="00492A5D">
        <w:rPr>
          <w:rFonts w:cstheme="minorHAnsi"/>
          <w:b/>
          <w:bCs/>
          <w:lang w:val="el-GR"/>
        </w:rPr>
        <w:t>23:59</w:t>
      </w:r>
      <w:r w:rsidR="00492A5D">
        <w:rPr>
          <w:rFonts w:cstheme="minorHAnsi"/>
          <w:lang w:val="el-GR"/>
        </w:rPr>
        <w:t>.</w:t>
      </w:r>
    </w:p>
    <w:p w14:paraId="75025100" w14:textId="28359B0B" w:rsidR="00FE395E" w:rsidRPr="00FE395E" w:rsidRDefault="00FE395E" w:rsidP="00FE395E">
      <w:pPr>
        <w:pStyle w:val="ListParagraph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Η άσκηση θα εξεταστεί προφορικά σε ημερομηνία που θα ανακοινωθεί </w:t>
      </w:r>
      <w:r w:rsidR="00F81410">
        <w:rPr>
          <w:rFonts w:cstheme="minorHAnsi"/>
          <w:lang w:val="el-GR"/>
        </w:rPr>
        <w:t>μετά την ανακοίνωση του προγράμματος της εξεταστικής</w:t>
      </w:r>
      <w:r>
        <w:rPr>
          <w:rFonts w:cstheme="minorHAnsi"/>
          <w:lang w:val="el-GR"/>
        </w:rPr>
        <w:t>.</w:t>
      </w:r>
    </w:p>
    <w:p w14:paraId="68E01920" w14:textId="424FBE9B" w:rsidR="00711D57" w:rsidRPr="000402DB" w:rsidRDefault="002059C8" w:rsidP="000402DB">
      <w:pPr>
        <w:pStyle w:val="ListParagraph"/>
        <w:numPr>
          <w:ilvl w:val="0"/>
          <w:numId w:val="4"/>
        </w:numPr>
        <w:rPr>
          <w:lang w:val="el-GR"/>
        </w:rPr>
      </w:pPr>
      <w:r>
        <w:rPr>
          <w:rFonts w:cstheme="minorHAnsi"/>
          <w:lang w:val="el-GR"/>
        </w:rPr>
        <w:t xml:space="preserve">Η υποβολή της άσκησης πρέπει να γίνει μέσω </w:t>
      </w:r>
      <w:r w:rsidR="000402DB">
        <w:rPr>
          <w:rFonts w:cstheme="minorHAnsi"/>
          <w:lang w:val="el-GR"/>
        </w:rPr>
        <w:t xml:space="preserve">του </w:t>
      </w:r>
      <w:proofErr w:type="spellStart"/>
      <w:r w:rsidR="000402DB">
        <w:rPr>
          <w:rFonts w:cstheme="minorHAnsi"/>
        </w:rPr>
        <w:t>eclass</w:t>
      </w:r>
      <w:proofErr w:type="spellEnd"/>
      <w:r w:rsidR="000402DB" w:rsidRPr="000402DB">
        <w:rPr>
          <w:rFonts w:cstheme="minorHAnsi"/>
          <w:lang w:val="el-GR"/>
        </w:rPr>
        <w:t xml:space="preserve"> </w:t>
      </w:r>
      <w:r w:rsidR="000402DB">
        <w:rPr>
          <w:rFonts w:cstheme="minorHAnsi"/>
          <w:lang w:val="el-GR"/>
        </w:rPr>
        <w:t>του μαθήματος</w:t>
      </w:r>
      <w:r w:rsidR="000402DB">
        <w:rPr>
          <w:lang w:val="el-GR"/>
        </w:rPr>
        <w:t xml:space="preserve">. </w:t>
      </w:r>
      <w:r w:rsidR="00711D57" w:rsidRPr="000402DB">
        <w:rPr>
          <w:lang w:val="el-GR"/>
        </w:rPr>
        <w:t xml:space="preserve">Τα παραδοτέα της άσκησης θα πρέπει να περιέχονται σε ένα συνημμένο </w:t>
      </w:r>
      <w:r w:rsidR="00492A5D" w:rsidRPr="000402DB">
        <w:rPr>
          <w:lang w:val="el-GR"/>
        </w:rPr>
        <w:t xml:space="preserve">αρχείο με όνομα της μορφής </w:t>
      </w:r>
      <w:proofErr w:type="spellStart"/>
      <w:r w:rsidR="00492A5D" w:rsidRPr="000402DB">
        <w:rPr>
          <w:rFonts w:cstheme="minorHAnsi"/>
          <w:b/>
          <w:bCs/>
        </w:rPr>
        <w:t>ir</w:t>
      </w:r>
      <w:proofErr w:type="spellEnd"/>
      <w:r w:rsidR="00492A5D" w:rsidRPr="000402DB">
        <w:rPr>
          <w:rFonts w:cstheme="minorHAnsi"/>
          <w:b/>
          <w:bCs/>
          <w:lang w:val="el-GR"/>
        </w:rPr>
        <w:t>20</w:t>
      </w:r>
      <w:r w:rsidR="00696F20">
        <w:rPr>
          <w:rFonts w:cstheme="minorHAnsi"/>
          <w:b/>
          <w:bCs/>
          <w:lang w:val="el-GR"/>
        </w:rPr>
        <w:t>2</w:t>
      </w:r>
      <w:r w:rsidR="0053111F" w:rsidRPr="0053111F">
        <w:rPr>
          <w:rFonts w:cstheme="minorHAnsi"/>
          <w:b/>
          <w:bCs/>
          <w:lang w:val="el-GR"/>
        </w:rPr>
        <w:t>2</w:t>
      </w:r>
      <w:r w:rsidR="00492A5D" w:rsidRPr="000402DB">
        <w:rPr>
          <w:rFonts w:cstheme="minorHAnsi"/>
          <w:b/>
          <w:bCs/>
          <w:lang w:val="el-GR"/>
        </w:rPr>
        <w:t>_ΑΜ1_ΑΜ2.</w:t>
      </w:r>
      <w:r w:rsidR="00492A5D" w:rsidRPr="000402DB">
        <w:rPr>
          <w:rFonts w:cstheme="minorHAnsi"/>
          <w:b/>
          <w:bCs/>
        </w:rPr>
        <w:t>zip</w:t>
      </w:r>
    </w:p>
    <w:p w14:paraId="054AE200" w14:textId="67010472" w:rsidR="00492A5D" w:rsidRPr="00576CCF" w:rsidRDefault="00492A5D" w:rsidP="00492A5D">
      <w:pPr>
        <w:pStyle w:val="ListParagraph"/>
        <w:numPr>
          <w:ilvl w:val="0"/>
          <w:numId w:val="4"/>
        </w:numPr>
        <w:rPr>
          <w:lang w:val="el-GR"/>
        </w:rPr>
      </w:pPr>
      <w:r>
        <w:rPr>
          <w:rFonts w:cstheme="minorHAnsi"/>
          <w:lang w:val="el-GR"/>
        </w:rPr>
        <w:t>Η άσκηση μπορεί να αποσταλεί πολλές φορές αλλά θα βαθμολογηθεί μόνο η τελευταία της υποβολή.</w:t>
      </w:r>
    </w:p>
    <w:p w14:paraId="2D146D38" w14:textId="4125FDF1" w:rsidR="00576CCF" w:rsidRDefault="00576CCF" w:rsidP="00492A5D">
      <w:pPr>
        <w:pStyle w:val="ListParagraph"/>
        <w:numPr>
          <w:ilvl w:val="0"/>
          <w:numId w:val="4"/>
        </w:numPr>
        <w:rPr>
          <w:lang w:val="el-GR"/>
        </w:rPr>
      </w:pPr>
      <w:r>
        <w:rPr>
          <w:rFonts w:cstheme="minorHAnsi"/>
          <w:lang w:val="el-GR"/>
        </w:rPr>
        <w:t xml:space="preserve">Τις σχετικές με την </w:t>
      </w:r>
      <w:proofErr w:type="spellStart"/>
      <w:r>
        <w:rPr>
          <w:rFonts w:cstheme="minorHAnsi"/>
          <w:lang w:val="el-GR"/>
        </w:rPr>
        <w:t>υλοποιητική</w:t>
      </w:r>
      <w:proofErr w:type="spellEnd"/>
      <w:r>
        <w:rPr>
          <w:rFonts w:cstheme="minorHAnsi"/>
          <w:lang w:val="el-GR"/>
        </w:rPr>
        <w:t xml:space="preserve"> εργασία απορίες σας μπορείτε να τις αποστέλλετε μέσω </w:t>
      </w:r>
      <w:r>
        <w:rPr>
          <w:rFonts w:cstheme="minorHAnsi"/>
        </w:rPr>
        <w:t>email</w:t>
      </w:r>
      <w:r w:rsidRPr="00576CCF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 xml:space="preserve">στη διεύθυνση </w:t>
      </w:r>
      <w:hyperlink r:id="rId11" w:history="1">
        <w:r w:rsidRPr="002813AB">
          <w:rPr>
            <w:rStyle w:val="Hyperlink"/>
            <w:rFonts w:cstheme="minorHAnsi"/>
          </w:rPr>
          <w:t>mpompotas</w:t>
        </w:r>
        <w:r w:rsidRPr="002813AB">
          <w:rPr>
            <w:rStyle w:val="Hyperlink"/>
            <w:rFonts w:cstheme="minorHAnsi"/>
            <w:lang w:val="el-GR"/>
          </w:rPr>
          <w:t>@</w:t>
        </w:r>
        <w:r w:rsidRPr="002813AB">
          <w:rPr>
            <w:rStyle w:val="Hyperlink"/>
            <w:rFonts w:cstheme="minorHAnsi"/>
          </w:rPr>
          <w:t>ceid</w:t>
        </w:r>
        <w:r w:rsidRPr="002813AB">
          <w:rPr>
            <w:rStyle w:val="Hyperlink"/>
            <w:rFonts w:cstheme="minorHAnsi"/>
            <w:lang w:val="el-GR"/>
          </w:rPr>
          <w:t>.</w:t>
        </w:r>
        <w:r w:rsidRPr="002813AB">
          <w:rPr>
            <w:rStyle w:val="Hyperlink"/>
            <w:rFonts w:cstheme="minorHAnsi"/>
          </w:rPr>
          <w:t>upatras</w:t>
        </w:r>
        <w:r w:rsidRPr="002813AB">
          <w:rPr>
            <w:rStyle w:val="Hyperlink"/>
            <w:rFonts w:cstheme="minorHAnsi"/>
            <w:lang w:val="el-GR"/>
          </w:rPr>
          <w:t>.</w:t>
        </w:r>
        <w:r w:rsidRPr="002813AB">
          <w:rPr>
            <w:rStyle w:val="Hyperlink"/>
            <w:rFonts w:cstheme="minorHAnsi"/>
          </w:rPr>
          <w:t>gr</w:t>
        </w:r>
      </w:hyperlink>
      <w:r w:rsidR="00EA13B5">
        <w:rPr>
          <w:rFonts w:cstheme="minorHAnsi"/>
          <w:lang w:val="el-GR"/>
        </w:rPr>
        <w:t xml:space="preserve"> (και κοινοποίηση σε </w:t>
      </w:r>
      <w:hyperlink r:id="rId12" w:history="1">
        <w:r w:rsidR="00EA13B5" w:rsidRPr="006B6292">
          <w:rPr>
            <w:rStyle w:val="Hyperlink"/>
            <w:rFonts w:cstheme="minorHAnsi"/>
            <w:lang w:val="en-GB"/>
          </w:rPr>
          <w:t>makri</w:t>
        </w:r>
        <w:r w:rsidR="00EA13B5" w:rsidRPr="006B6292">
          <w:rPr>
            <w:rStyle w:val="Hyperlink"/>
            <w:rFonts w:cstheme="minorHAnsi"/>
            <w:lang w:val="el-GR"/>
          </w:rPr>
          <w:t>@</w:t>
        </w:r>
        <w:r w:rsidR="00EA13B5" w:rsidRPr="006B6292">
          <w:rPr>
            <w:rStyle w:val="Hyperlink"/>
            <w:rFonts w:cstheme="minorHAnsi"/>
          </w:rPr>
          <w:t>ceid</w:t>
        </w:r>
        <w:r w:rsidR="00EA13B5" w:rsidRPr="006B6292">
          <w:rPr>
            <w:rStyle w:val="Hyperlink"/>
            <w:rFonts w:cstheme="minorHAnsi"/>
            <w:lang w:val="el-GR"/>
          </w:rPr>
          <w:t>.</w:t>
        </w:r>
        <w:r w:rsidR="00EA13B5" w:rsidRPr="006B6292">
          <w:rPr>
            <w:rStyle w:val="Hyperlink"/>
            <w:rFonts w:cstheme="minorHAnsi"/>
          </w:rPr>
          <w:t>upatras</w:t>
        </w:r>
        <w:r w:rsidR="00EA13B5" w:rsidRPr="006B6292">
          <w:rPr>
            <w:rStyle w:val="Hyperlink"/>
            <w:rFonts w:cstheme="minorHAnsi"/>
            <w:lang w:val="el-GR"/>
          </w:rPr>
          <w:t>.</w:t>
        </w:r>
        <w:r w:rsidR="00EA13B5" w:rsidRPr="006B6292">
          <w:rPr>
            <w:rStyle w:val="Hyperlink"/>
            <w:rFonts w:cstheme="minorHAnsi"/>
          </w:rPr>
          <w:t>gr</w:t>
        </w:r>
      </w:hyperlink>
      <w:r w:rsidR="00EA13B5" w:rsidRPr="00EA13B5">
        <w:rPr>
          <w:rFonts w:cstheme="minorHAnsi"/>
          <w:lang w:val="el-GR"/>
        </w:rPr>
        <w:t xml:space="preserve">, </w:t>
      </w:r>
      <w:hyperlink r:id="rId13" w:history="1">
        <w:r w:rsidR="00EA13B5" w:rsidRPr="006B6292">
          <w:rPr>
            <w:rStyle w:val="Hyperlink"/>
            <w:rFonts w:cstheme="minorHAnsi"/>
          </w:rPr>
          <w:t>kalogeropo</w:t>
        </w:r>
        <w:r w:rsidR="00EA13B5" w:rsidRPr="006B6292">
          <w:rPr>
            <w:rStyle w:val="Hyperlink"/>
            <w:rFonts w:cstheme="minorHAnsi"/>
            <w:lang w:val="el-GR"/>
          </w:rPr>
          <w:t>@</w:t>
        </w:r>
        <w:r w:rsidR="00EA13B5" w:rsidRPr="006B6292">
          <w:rPr>
            <w:rStyle w:val="Hyperlink"/>
            <w:rFonts w:cstheme="minorHAnsi"/>
          </w:rPr>
          <w:t>ceid</w:t>
        </w:r>
        <w:r w:rsidR="00EA13B5" w:rsidRPr="006B6292">
          <w:rPr>
            <w:rStyle w:val="Hyperlink"/>
            <w:rFonts w:cstheme="minorHAnsi"/>
            <w:lang w:val="el-GR"/>
          </w:rPr>
          <w:t>.</w:t>
        </w:r>
        <w:r w:rsidR="00EA13B5" w:rsidRPr="006B6292">
          <w:rPr>
            <w:rStyle w:val="Hyperlink"/>
            <w:rFonts w:cstheme="minorHAnsi"/>
          </w:rPr>
          <w:t>upatras</w:t>
        </w:r>
        <w:r w:rsidR="00EA13B5" w:rsidRPr="006B6292">
          <w:rPr>
            <w:rStyle w:val="Hyperlink"/>
            <w:rFonts w:cstheme="minorHAnsi"/>
            <w:lang w:val="el-GR"/>
          </w:rPr>
          <w:t>.</w:t>
        </w:r>
        <w:r w:rsidR="00EA13B5" w:rsidRPr="006B6292">
          <w:rPr>
            <w:rStyle w:val="Hyperlink"/>
            <w:rFonts w:cstheme="minorHAnsi"/>
          </w:rPr>
          <w:t>gr</w:t>
        </w:r>
      </w:hyperlink>
      <w:r w:rsidR="00EA13B5" w:rsidRPr="00EA13B5">
        <w:rPr>
          <w:rFonts w:cstheme="minorHAnsi"/>
          <w:lang w:val="el-GR"/>
        </w:rPr>
        <w:t xml:space="preserve"> )</w:t>
      </w:r>
    </w:p>
    <w:sectPr w:rsidR="00576CC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886F2" w14:textId="77777777" w:rsidR="008757D4" w:rsidRDefault="008757D4" w:rsidP="006000D2">
      <w:pPr>
        <w:spacing w:after="0" w:line="240" w:lineRule="auto"/>
      </w:pPr>
      <w:r>
        <w:separator/>
      </w:r>
    </w:p>
  </w:endnote>
  <w:endnote w:type="continuationSeparator" w:id="0">
    <w:p w14:paraId="74F70170" w14:textId="77777777" w:rsidR="008757D4" w:rsidRDefault="008757D4" w:rsidP="00600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Google Sans">
    <w:altName w:val="Calibri"/>
    <w:panose1 w:val="020B0604020202020204"/>
    <w:charset w:val="A1"/>
    <w:family w:val="swiss"/>
    <w:pitch w:val="variable"/>
    <w:sig w:usb0="20000287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226DF" w14:textId="77777777" w:rsidR="008757D4" w:rsidRDefault="008757D4" w:rsidP="006000D2">
      <w:pPr>
        <w:spacing w:after="0" w:line="240" w:lineRule="auto"/>
      </w:pPr>
      <w:r>
        <w:separator/>
      </w:r>
    </w:p>
  </w:footnote>
  <w:footnote w:type="continuationSeparator" w:id="0">
    <w:p w14:paraId="5EDD718B" w14:textId="77777777" w:rsidR="008757D4" w:rsidRDefault="008757D4" w:rsidP="006000D2">
      <w:pPr>
        <w:spacing w:after="0" w:line="240" w:lineRule="auto"/>
      </w:pPr>
      <w:r>
        <w:continuationSeparator/>
      </w:r>
    </w:p>
  </w:footnote>
  <w:footnote w:id="1">
    <w:p w14:paraId="2F48361A" w14:textId="087FC6A1" w:rsidR="006000D2" w:rsidRPr="006000D2" w:rsidRDefault="006000D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hyperlink r:id="rId1" w:tgtFrame="_blank" w:history="1">
        <w:r>
          <w:rPr>
            <w:rStyle w:val="Hyperlink"/>
            <w:rFonts w:ascii="Courier New" w:hAnsi="Courier New" w:cs="Courier New"/>
            <w:color w:val="0069A6"/>
            <w:sz w:val="18"/>
            <w:szCs w:val="18"/>
            <w:shd w:val="clear" w:color="auto" w:fill="FFFFFF"/>
          </w:rPr>
          <w:t>https://www.kaggle.com/datasets/ruchi798/bookcrossing-dataset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C65EC"/>
    <w:multiLevelType w:val="hybridMultilevel"/>
    <w:tmpl w:val="97504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3610F"/>
    <w:multiLevelType w:val="hybridMultilevel"/>
    <w:tmpl w:val="B1188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832E1"/>
    <w:multiLevelType w:val="hybridMultilevel"/>
    <w:tmpl w:val="C9B0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9326D6"/>
    <w:multiLevelType w:val="hybridMultilevel"/>
    <w:tmpl w:val="4C58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005766">
    <w:abstractNumId w:val="3"/>
  </w:num>
  <w:num w:numId="2" w16cid:durableId="134102679">
    <w:abstractNumId w:val="1"/>
  </w:num>
  <w:num w:numId="3" w16cid:durableId="1016930332">
    <w:abstractNumId w:val="2"/>
  </w:num>
  <w:num w:numId="4" w16cid:durableId="1106920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zYzNbYwMjKytDRQ0lEKTi0uzszPAykwrAUAECMNbSwAAAA="/>
  </w:docVars>
  <w:rsids>
    <w:rsidRoot w:val="00DA78BD"/>
    <w:rsid w:val="000402DB"/>
    <w:rsid w:val="00065CA3"/>
    <w:rsid w:val="00071B30"/>
    <w:rsid w:val="00140894"/>
    <w:rsid w:val="001437F6"/>
    <w:rsid w:val="001947E8"/>
    <w:rsid w:val="001B6982"/>
    <w:rsid w:val="002059C8"/>
    <w:rsid w:val="002A713F"/>
    <w:rsid w:val="003460FD"/>
    <w:rsid w:val="00353020"/>
    <w:rsid w:val="003839AA"/>
    <w:rsid w:val="00492A5D"/>
    <w:rsid w:val="0053111F"/>
    <w:rsid w:val="00547328"/>
    <w:rsid w:val="00576CCF"/>
    <w:rsid w:val="005B0DBE"/>
    <w:rsid w:val="006000D2"/>
    <w:rsid w:val="00653C59"/>
    <w:rsid w:val="00696F20"/>
    <w:rsid w:val="006B1AB8"/>
    <w:rsid w:val="006D7E0E"/>
    <w:rsid w:val="00711D57"/>
    <w:rsid w:val="007212DA"/>
    <w:rsid w:val="00794A07"/>
    <w:rsid w:val="007A3E4A"/>
    <w:rsid w:val="007D3DA8"/>
    <w:rsid w:val="008757D4"/>
    <w:rsid w:val="008C68E0"/>
    <w:rsid w:val="008D5DF5"/>
    <w:rsid w:val="00970916"/>
    <w:rsid w:val="00992310"/>
    <w:rsid w:val="009D0F37"/>
    <w:rsid w:val="00A3019C"/>
    <w:rsid w:val="00A362B5"/>
    <w:rsid w:val="00AB28DD"/>
    <w:rsid w:val="00B210CE"/>
    <w:rsid w:val="00B501D8"/>
    <w:rsid w:val="00B94164"/>
    <w:rsid w:val="00BF74E8"/>
    <w:rsid w:val="00C20809"/>
    <w:rsid w:val="00C9792F"/>
    <w:rsid w:val="00D86519"/>
    <w:rsid w:val="00DA78BD"/>
    <w:rsid w:val="00E04316"/>
    <w:rsid w:val="00E40002"/>
    <w:rsid w:val="00EA13B5"/>
    <w:rsid w:val="00EE67AB"/>
    <w:rsid w:val="00F712C5"/>
    <w:rsid w:val="00F751D7"/>
    <w:rsid w:val="00F81410"/>
    <w:rsid w:val="00FA0E5D"/>
    <w:rsid w:val="00FB1394"/>
    <w:rsid w:val="00FE2D35"/>
    <w:rsid w:val="00FE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154C823"/>
  <w15:chartTrackingRefBased/>
  <w15:docId w15:val="{42227675-5ABA-478D-9A53-4E4CA0E4E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9C8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839AA"/>
    <w:pPr>
      <w:keepNext/>
      <w:keepLines/>
      <w:spacing w:before="240" w:after="0" w:line="360" w:lineRule="auto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39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9C8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713F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839AA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59C8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839AA"/>
    <w:rPr>
      <w:rFonts w:ascii="Google Sans" w:eastAsiaTheme="majorEastAsia" w:hAnsi="Google Sans" w:cstheme="majorBidi"/>
      <w:b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A713F"/>
    <w:rPr>
      <w:rFonts w:asciiTheme="majorHAnsi" w:eastAsiaTheme="majorEastAsia" w:hAnsiTheme="majorHAnsi" w:cstheme="majorBidi"/>
      <w:b/>
      <w:i/>
      <w:iCs/>
    </w:rPr>
  </w:style>
  <w:style w:type="paragraph" w:styleId="ListParagraph">
    <w:name w:val="List Paragraph"/>
    <w:basedOn w:val="Normal"/>
    <w:uiPriority w:val="34"/>
    <w:qFormat/>
    <w:rsid w:val="002059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59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59C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000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00D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000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logeropo@ceid.upatras.g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kri@ceid.upatras.g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pompotas@ceid.upatras.g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kaggle.com/datasets/ruchi798/bookcrossing-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Google Sans"/>
        <a:ea typeface=""/>
        <a:cs typeface=""/>
      </a:majorFont>
      <a:minorFont>
        <a:latin typeface="Noto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119189CD742514AA58A188C1B57040E" ma:contentTypeVersion="0" ma:contentTypeDescription="Δημιουργία νέου εγγράφου" ma:contentTypeScope="" ma:versionID="52b5b0948e3d17b6a5f88c03ad9f6e0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907293bc7bcadf9fa00bbd0bcbc5cd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2699862-10D5-4A45-9542-06DE846431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359D40-726B-455A-8A5F-BE5DDC87DE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0BAEE8-30A9-4FB2-9AE6-9270FFF3C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014B9B-A198-4876-BA25-107F00A48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5</TotalTime>
  <Pages>3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ΜΠΟΜΠΟΤΑΣ ΑΓΟΡΑΚΗΣ</dc:creator>
  <cp:keywords/>
  <dc:description/>
  <cp:lastModifiedBy>ΚΡΗΤΙΚΟΣ ΘΕΟΔΩΡΟΣ</cp:lastModifiedBy>
  <cp:revision>23</cp:revision>
  <dcterms:created xsi:type="dcterms:W3CDTF">2019-11-09T17:36:00Z</dcterms:created>
  <dcterms:modified xsi:type="dcterms:W3CDTF">2022-11-1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19189CD742514AA58A188C1B57040E</vt:lpwstr>
  </property>
  <property fmtid="{D5CDD505-2E9C-101B-9397-08002B2CF9AE}" pid="3" name="GrammarlyDocumentId">
    <vt:lpwstr>9ea05d964c5d4681b384ad2a4c658cc7543509e681cb505e3de2234c65488cb1</vt:lpwstr>
  </property>
</Properties>
</file>